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3EFD" w:rsidRPr="00613044" w:rsidRDefault="00F63EFD" w:rsidP="00476E5B">
      <w:pPr>
        <w:spacing w:after="0" w:line="240" w:lineRule="auto"/>
        <w:ind w:right="-1134"/>
        <w:jc w:val="center"/>
        <w:rPr>
          <w:rFonts w:ascii="Sakkal Majalla" w:eastAsia="ヒラギノ角ゴ Pro W3" w:hAnsi="Sakkal Majalla" w:cs="Sakkal Majalla"/>
          <w:color w:val="002060"/>
          <w:rtl/>
          <w:lang w:eastAsia="fr-FR"/>
        </w:rPr>
      </w:pPr>
      <w:r>
        <w:rPr>
          <w:rFonts w:ascii="Sakkal Majalla" w:hAnsi="Sakkal Majalla" w:cs="Sakkal Majalla" w:hint="cs"/>
          <w:b/>
          <w:bCs/>
          <w:color w:val="002060"/>
          <w:sz w:val="28"/>
          <w:szCs w:val="28"/>
          <w:rtl/>
        </w:rPr>
        <w:t xml:space="preserve">السيرة الذاتية المختصرة </w:t>
      </w:r>
      <w:r w:rsidRPr="00613044">
        <w:rPr>
          <w:rFonts w:ascii="Sakkal Majalla" w:eastAsia="ヒラギノ角ゴ Pro W3" w:hAnsi="Sakkal Majalla" w:cs="Sakkal Majalla" w:hint="cs"/>
          <w:color w:val="002060"/>
          <w:rtl/>
          <w:lang w:eastAsia="fr-FR"/>
        </w:rPr>
        <w:t>(صفحتان بحد أقصى)</w:t>
      </w:r>
    </w:p>
    <w:p w:rsidR="00F63EFD" w:rsidRDefault="00F63EFD" w:rsidP="00476E5B">
      <w:pPr>
        <w:spacing w:line="240" w:lineRule="auto"/>
        <w:ind w:right="-1134"/>
        <w:jc w:val="center"/>
        <w:rPr>
          <w:rFonts w:ascii="Sakkal Majalla" w:eastAsia="ヒラギノ角ゴ Pro W3" w:hAnsi="Sakkal Majalla" w:cs="Sakkal Majalla"/>
          <w:color w:val="002060"/>
          <w:rtl/>
          <w:lang w:eastAsia="fr-FR"/>
        </w:rPr>
      </w:pPr>
      <w:r w:rsidRPr="006C5054">
        <w:rPr>
          <w:rFonts w:ascii="Sakkal Majalla" w:hAnsi="Sakkal Majalla" w:cs="Sakkal Majalla"/>
          <w:b/>
          <w:bCs/>
          <w:color w:val="002060"/>
          <w:sz w:val="28"/>
          <w:szCs w:val="28"/>
        </w:rPr>
        <w:t xml:space="preserve">Short CV </w:t>
      </w:r>
      <w:r w:rsidRPr="006C5054">
        <w:rPr>
          <w:rFonts w:ascii="Sakkal Majalla" w:hAnsi="Sakkal Majalla" w:cs="Sakkal Majalla"/>
          <w:color w:val="002060"/>
          <w:sz w:val="28"/>
          <w:szCs w:val="28"/>
        </w:rPr>
        <w:t>(</w:t>
      </w:r>
      <w:r w:rsidRPr="006C5054">
        <w:rPr>
          <w:rFonts w:ascii="Sakkal Majalla" w:eastAsia="ヒラギノ角ゴ Pro W3" w:hAnsi="Sakkal Majalla" w:cs="Sakkal Majalla"/>
          <w:color w:val="002060"/>
          <w:lang w:eastAsia="fr-FR"/>
        </w:rPr>
        <w:t>Two pages maximum)</w:t>
      </w:r>
    </w:p>
    <w:tbl>
      <w:tblPr>
        <w:tblStyle w:val="GridTable4Accent5"/>
        <w:bidiVisual/>
        <w:tblW w:w="13513" w:type="dxa"/>
        <w:tblInd w:w="648" w:type="dxa"/>
        <w:tblLook w:val="04A0" w:firstRow="1" w:lastRow="0" w:firstColumn="1" w:lastColumn="0" w:noHBand="0" w:noVBand="1"/>
      </w:tblPr>
      <w:tblGrid>
        <w:gridCol w:w="2386"/>
        <w:gridCol w:w="757"/>
        <w:gridCol w:w="664"/>
        <w:gridCol w:w="1124"/>
        <w:gridCol w:w="514"/>
        <w:gridCol w:w="2257"/>
        <w:gridCol w:w="1160"/>
        <w:gridCol w:w="2167"/>
        <w:gridCol w:w="2484"/>
      </w:tblGrid>
      <w:tr w:rsidR="00F86144" w:rsidRPr="0013004C" w:rsidTr="00D31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6" w:type="dxa"/>
          </w:tcPr>
          <w:p w:rsidR="0094588F" w:rsidRPr="0013004C" w:rsidRDefault="0094588F" w:rsidP="0094588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البيانات 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أساسية</w:t>
            </w:r>
          </w:p>
        </w:tc>
        <w:tc>
          <w:tcPr>
            <w:tcW w:w="3059" w:type="dxa"/>
            <w:gridSpan w:val="4"/>
          </w:tcPr>
          <w:p w:rsidR="0094588F" w:rsidRPr="0013004C" w:rsidRDefault="0094588F" w:rsidP="0094588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3417" w:type="dxa"/>
            <w:gridSpan w:val="2"/>
          </w:tcPr>
          <w:p w:rsidR="0094588F" w:rsidRPr="0013004C" w:rsidRDefault="0094588F" w:rsidP="0094588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167" w:type="dxa"/>
          </w:tcPr>
          <w:p w:rsidR="0094588F" w:rsidRPr="0013004C" w:rsidRDefault="0094588F" w:rsidP="0094588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484" w:type="dxa"/>
          </w:tcPr>
          <w:p w:rsidR="0094588F" w:rsidRPr="0013004C" w:rsidRDefault="0094588F" w:rsidP="0094588F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Basic information      </w:t>
            </w:r>
          </w:p>
        </w:tc>
      </w:tr>
      <w:tr w:rsidR="00F86144" w:rsidRPr="0013004C" w:rsidTr="00D31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6" w:type="dxa"/>
          </w:tcPr>
          <w:p w:rsidR="0013004C" w:rsidRPr="0013004C" w:rsidRDefault="0013004C" w:rsidP="0094588F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</w:rPr>
              <w:t>الاسم باللغة العربية:</w:t>
            </w:r>
          </w:p>
        </w:tc>
        <w:tc>
          <w:tcPr>
            <w:tcW w:w="3059" w:type="dxa"/>
            <w:gridSpan w:val="4"/>
          </w:tcPr>
          <w:p w:rsidR="0013004C" w:rsidRPr="00193392" w:rsidRDefault="0067055F" w:rsidP="0094588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>أحمد محمد مصطفي إبراهيم</w:t>
            </w:r>
          </w:p>
        </w:tc>
        <w:tc>
          <w:tcPr>
            <w:tcW w:w="3417" w:type="dxa"/>
            <w:gridSpan w:val="2"/>
          </w:tcPr>
          <w:p w:rsidR="0013004C" w:rsidRPr="00193392" w:rsidRDefault="0067055F" w:rsidP="0067055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</w:pPr>
            <w:r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 xml:space="preserve">Ahmed Mohammed Mustafa </w:t>
            </w:r>
            <w:proofErr w:type="spellStart"/>
            <w:r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>Ebrahim</w:t>
            </w:r>
            <w:proofErr w:type="spellEnd"/>
          </w:p>
        </w:tc>
        <w:tc>
          <w:tcPr>
            <w:tcW w:w="2167" w:type="dxa"/>
          </w:tcPr>
          <w:p w:rsidR="0013004C" w:rsidRPr="00193392" w:rsidRDefault="0013004C" w:rsidP="0094588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 w:rsidRPr="00193392">
              <w:rPr>
                <w:rFonts w:ascii="Sakkal Majalla" w:hAnsi="Sakkal Majalla" w:cs="Sakkal Majalla"/>
                <w:b/>
                <w:bCs/>
                <w:color w:val="0000FF"/>
                <w:sz w:val="24"/>
                <w:szCs w:val="24"/>
              </w:rPr>
              <w:t>Full Name in English:</w:t>
            </w:r>
          </w:p>
        </w:tc>
        <w:tc>
          <w:tcPr>
            <w:tcW w:w="2484" w:type="dxa"/>
            <w:vMerge w:val="restart"/>
            <w:shd w:val="clear" w:color="auto" w:fill="auto"/>
            <w:vAlign w:val="center"/>
          </w:tcPr>
          <w:p w:rsidR="0013004C" w:rsidRPr="0013004C" w:rsidRDefault="00A71B74" w:rsidP="0094588F">
            <w:pPr>
              <w:bidi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/>
                <w:noProof/>
                <w:sz w:val="24"/>
                <w:szCs w:val="24"/>
                <w:lang w:eastAsia="zh-CN"/>
              </w:rPr>
              <w:drawing>
                <wp:inline distT="0" distB="0" distL="0" distR="0" wp14:anchorId="7C9DAFBE" wp14:editId="486C1930">
                  <wp:extent cx="1371600" cy="1892808"/>
                  <wp:effectExtent l="0" t="0" r="0" b="0"/>
                  <wp:docPr id="2" name="Picture 2" descr="D:\Tongji University\a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Tongji University\a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892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6144" w:rsidRPr="0013004C" w:rsidTr="00D318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6" w:type="dxa"/>
            <w:vAlign w:val="center"/>
          </w:tcPr>
          <w:p w:rsidR="0013004C" w:rsidRPr="0013004C" w:rsidRDefault="0013004C" w:rsidP="0094588F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المؤهلات العلمية</w:t>
            </w: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:</w:t>
            </w:r>
          </w:p>
        </w:tc>
        <w:tc>
          <w:tcPr>
            <w:tcW w:w="3059" w:type="dxa"/>
            <w:gridSpan w:val="4"/>
          </w:tcPr>
          <w:p w:rsidR="0013004C" w:rsidRPr="00193392" w:rsidRDefault="001626E0" w:rsidP="0094588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 w:rsidRPr="00193392"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>دكتوراة</w:t>
            </w:r>
          </w:p>
        </w:tc>
        <w:tc>
          <w:tcPr>
            <w:tcW w:w="3417" w:type="dxa"/>
            <w:gridSpan w:val="2"/>
          </w:tcPr>
          <w:p w:rsidR="0013004C" w:rsidRPr="00193392" w:rsidRDefault="00B17396" w:rsidP="0067055F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 w:rsidRPr="00193392"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>PhD</w:t>
            </w:r>
          </w:p>
        </w:tc>
        <w:tc>
          <w:tcPr>
            <w:tcW w:w="2167" w:type="dxa"/>
          </w:tcPr>
          <w:p w:rsidR="0013004C" w:rsidRPr="00193392" w:rsidRDefault="0013004C" w:rsidP="0094588F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 w:rsidRPr="00193392">
              <w:rPr>
                <w:rFonts w:ascii="Sakkal Majalla" w:hAnsi="Sakkal Majalla" w:cs="Sakkal Majalla"/>
                <w:b/>
                <w:bCs/>
                <w:color w:val="0000FF"/>
                <w:sz w:val="24"/>
                <w:szCs w:val="24"/>
                <w:lang w:bidi="ar-EG"/>
              </w:rPr>
              <w:t>Scientific qualifications:</w:t>
            </w:r>
          </w:p>
        </w:tc>
        <w:tc>
          <w:tcPr>
            <w:tcW w:w="2484" w:type="dxa"/>
            <w:vMerge/>
            <w:shd w:val="clear" w:color="auto" w:fill="auto"/>
          </w:tcPr>
          <w:p w:rsidR="0013004C" w:rsidRPr="0013004C" w:rsidRDefault="0013004C" w:rsidP="0094588F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F86144" w:rsidRPr="0013004C" w:rsidTr="00D31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6" w:type="dxa"/>
          </w:tcPr>
          <w:p w:rsidR="0013004C" w:rsidRPr="0013004C" w:rsidRDefault="0013004C" w:rsidP="0094588F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</w:rPr>
              <w:t>الوظيفة الحالية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</w:rPr>
              <w:t>:</w:t>
            </w:r>
          </w:p>
        </w:tc>
        <w:tc>
          <w:tcPr>
            <w:tcW w:w="3059" w:type="dxa"/>
            <w:gridSpan w:val="4"/>
          </w:tcPr>
          <w:p w:rsidR="0013004C" w:rsidRPr="00193392" w:rsidRDefault="0067055F" w:rsidP="00A6671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 xml:space="preserve">مدرس </w:t>
            </w:r>
            <w:r w:rsidR="00A66714" w:rsidRPr="00193392"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 xml:space="preserve"> الهندسة الزراعية</w:t>
            </w:r>
            <w:r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 xml:space="preserve"> </w:t>
            </w:r>
            <w:r w:rsidR="00193392" w:rsidRPr="00193392"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>-</w:t>
            </w:r>
            <w:r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 xml:space="preserve"> </w:t>
            </w:r>
            <w:r w:rsidR="00193392" w:rsidRPr="00193392"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>كلية الزراعة</w:t>
            </w:r>
          </w:p>
        </w:tc>
        <w:tc>
          <w:tcPr>
            <w:tcW w:w="3417" w:type="dxa"/>
            <w:gridSpan w:val="2"/>
          </w:tcPr>
          <w:p w:rsidR="0013004C" w:rsidRPr="00193392" w:rsidRDefault="0067055F" w:rsidP="0067055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</w:pPr>
            <w:r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>Lecturer</w:t>
            </w:r>
            <w:r w:rsidR="00193392" w:rsidRPr="00193392"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 xml:space="preserve"> of </w:t>
            </w:r>
            <w:r w:rsidRPr="0067055F"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>Agricultural Engineering</w:t>
            </w:r>
          </w:p>
        </w:tc>
        <w:tc>
          <w:tcPr>
            <w:tcW w:w="2167" w:type="dxa"/>
          </w:tcPr>
          <w:p w:rsidR="0013004C" w:rsidRPr="00193392" w:rsidRDefault="0013004C" w:rsidP="0094588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 w:rsidRPr="00193392">
              <w:rPr>
                <w:rFonts w:ascii="Sakkal Majalla" w:hAnsi="Sakkal Majalla" w:cs="Sakkal Majalla"/>
                <w:b/>
                <w:bCs/>
                <w:color w:val="0000FF"/>
                <w:sz w:val="24"/>
                <w:szCs w:val="24"/>
              </w:rPr>
              <w:t xml:space="preserve">Current position:                                                                                                      </w:t>
            </w:r>
          </w:p>
        </w:tc>
        <w:tc>
          <w:tcPr>
            <w:tcW w:w="2484" w:type="dxa"/>
            <w:vMerge/>
            <w:shd w:val="clear" w:color="auto" w:fill="auto"/>
          </w:tcPr>
          <w:p w:rsidR="0013004C" w:rsidRPr="0013004C" w:rsidRDefault="0013004C" w:rsidP="0094588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F86144" w:rsidRPr="0013004C" w:rsidTr="00D318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6" w:type="dxa"/>
          </w:tcPr>
          <w:p w:rsidR="0013004C" w:rsidRPr="0013004C" w:rsidRDefault="0013004C" w:rsidP="000103FD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مجال التميز البحث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ي و</w:t>
            </w: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التخصص الدقيق</w:t>
            </w:r>
            <w:r w:rsidRPr="0013004C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  <w:t>( لا يزيد عن 100 كلمة)</w:t>
            </w:r>
          </w:p>
        </w:tc>
        <w:tc>
          <w:tcPr>
            <w:tcW w:w="3059" w:type="dxa"/>
            <w:gridSpan w:val="4"/>
          </w:tcPr>
          <w:p w:rsidR="0013004C" w:rsidRPr="00A71B74" w:rsidRDefault="00A71B74" w:rsidP="00A71B7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Theme="minorEastAsia" w:hAnsi="Sakkal Majalla" w:cs="Sakkal Majalla" w:hint="cs"/>
                <w:sz w:val="24"/>
                <w:szCs w:val="24"/>
                <w:rtl/>
                <w:lang w:eastAsia="zh-CN" w:bidi="ar-EG"/>
              </w:rPr>
            </w:pPr>
            <w:r>
              <w:rPr>
                <w:rFonts w:ascii="Sakkal Majalla" w:eastAsiaTheme="minorEastAsia" w:hAnsi="Sakkal Majalla" w:cs="Sakkal Majalla" w:hint="cs"/>
                <w:sz w:val="24"/>
                <w:szCs w:val="24"/>
                <w:rtl/>
                <w:lang w:eastAsia="zh-CN" w:bidi="ar-EG"/>
              </w:rPr>
              <w:t xml:space="preserve">هندشة </w:t>
            </w:r>
            <w:r w:rsidR="00031B6F" w:rsidRPr="00031B6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الطاقة الحيوية - إنتاج الغاز الحيوي - الهضم اللاهوائي للمواد </w:t>
            </w:r>
            <w:r w:rsidR="00031B6F">
              <w:rPr>
                <w:rFonts w:ascii="Sakkal Majalla" w:eastAsiaTheme="minorEastAsia" w:hAnsi="Sakkal Majalla" w:cs="Sakkal Majalla" w:hint="cs"/>
                <w:sz w:val="24"/>
                <w:szCs w:val="24"/>
                <w:rtl/>
                <w:lang w:eastAsia="zh-CN" w:bidi="ar-EG"/>
              </w:rPr>
              <w:t xml:space="preserve">منخفضة الرطوبة </w:t>
            </w:r>
            <w:r w:rsidR="00031B6F" w:rsidRPr="00031B6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- </w:t>
            </w:r>
            <w:r w:rsidR="00031B6F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 xml:space="preserve"> </w:t>
            </w:r>
            <w:r w:rsidRPr="00A71B74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المعالجة البيولوجية والكيميائية والفيزيائية</w:t>
            </w:r>
            <w:r w:rsidR="00031B6F" w:rsidRPr="00031B6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 المسبقة للكتلة الحيوية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مرتفعة اللجنين</w:t>
            </w:r>
            <w:r w:rsidR="00031B6F" w:rsidRPr="00031B6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 -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تنقية</w:t>
            </w:r>
            <w:r w:rsidR="00031B6F" w:rsidRPr="00031B6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 الغاز الحيوي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 xml:space="preserve"> و تحسين العائد من غاز الميثان.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3417" w:type="dxa"/>
            <w:gridSpan w:val="2"/>
          </w:tcPr>
          <w:p w:rsidR="0013004C" w:rsidRPr="00A71B74" w:rsidRDefault="00031B6F" w:rsidP="00A71B74">
            <w:pPr>
              <w:bidi w:val="0"/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Bioenergy </w:t>
            </w:r>
            <w:r w:rsidR="00A71B74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Engineering 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- Biogas Production - H</w:t>
            </w:r>
            <w:r w:rsidRPr="00031B6F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igh 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S</w:t>
            </w:r>
            <w:r w:rsidRPr="00031B6F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olids 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A</w:t>
            </w:r>
            <w:r w:rsidRPr="00031B6F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naerobic 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Digestion - </w:t>
            </w:r>
            <w:r w:rsidR="00A71B74" w:rsidRPr="00A71B74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Biological, </w:t>
            </w:r>
            <w:r w:rsidR="00A71B74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C</w:t>
            </w:r>
            <w:r w:rsidR="00A71B74" w:rsidRPr="00A71B74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hemical and </w:t>
            </w:r>
            <w:r w:rsidR="00A71B74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P</w:t>
            </w:r>
            <w:r w:rsidR="00A71B74" w:rsidRPr="00A71B74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hysical 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P</w:t>
            </w:r>
            <w:r w:rsidRPr="00031B6F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retreatment of 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L</w:t>
            </w:r>
            <w:r w:rsidRPr="00031B6F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ignocellulosic 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B</w:t>
            </w:r>
            <w:r w:rsidRPr="00031B6F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iomass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 - B</w:t>
            </w:r>
            <w:r w:rsidRPr="00031B6F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iogas 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U</w:t>
            </w:r>
            <w:r w:rsidRPr="00031B6F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pgrading</w:t>
            </w:r>
            <w:r w:rsidR="00A71B74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 and Enhancing Methane Yield.</w:t>
            </w:r>
          </w:p>
        </w:tc>
        <w:tc>
          <w:tcPr>
            <w:tcW w:w="2167" w:type="dxa"/>
            <w:vAlign w:val="center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  <w:t xml:space="preserve">Specialty </w:t>
            </w:r>
          </w:p>
          <w:p w:rsidR="0013004C" w:rsidRPr="0013004C" w:rsidRDefault="0013004C" w:rsidP="00310786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  <w:t>(± 100 Words)</w:t>
            </w:r>
          </w:p>
        </w:tc>
        <w:tc>
          <w:tcPr>
            <w:tcW w:w="2484" w:type="dxa"/>
            <w:vMerge/>
            <w:shd w:val="clear" w:color="auto" w:fill="auto"/>
          </w:tcPr>
          <w:p w:rsidR="0013004C" w:rsidRPr="0013004C" w:rsidRDefault="0013004C" w:rsidP="0094588F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F86144" w:rsidRPr="0013004C" w:rsidTr="00D31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3" w:type="dxa"/>
            <w:gridSpan w:val="2"/>
          </w:tcPr>
          <w:p w:rsidR="0013004C" w:rsidRDefault="00F86144" w:rsidP="00F86144">
            <w:pPr>
              <w:bidi w:val="0"/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lang w:bidi="ar-EG"/>
              </w:rPr>
            </w:pPr>
            <w:hyperlink r:id="rId9" w:history="1">
              <w:r w:rsidRPr="001B1E13">
                <w:rPr>
                  <w:rStyle w:val="Hyperlink"/>
                  <w:rFonts w:ascii="Sakkal Majalla" w:hAnsi="Sakkal Majalla" w:cs="Sakkal Majalla"/>
                  <w:sz w:val="24"/>
                  <w:szCs w:val="24"/>
                  <w:lang w:bidi="ar-EG"/>
                </w:rPr>
                <w:t>ahmed050@zju.edu.cn</w:t>
              </w:r>
            </w:hyperlink>
          </w:p>
          <w:p w:rsidR="00F86144" w:rsidRPr="0013004C" w:rsidRDefault="00F86144" w:rsidP="00F86144">
            <w:pPr>
              <w:bidi w:val="0"/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hyperlink r:id="rId10" w:history="1">
              <w:r w:rsidRPr="001B1E13">
                <w:rPr>
                  <w:rStyle w:val="Hyperlink"/>
                  <w:rFonts w:ascii="Sakkal Majalla" w:hAnsi="Sakkal Majalla" w:cs="Sakkal Majalla"/>
                  <w:sz w:val="24"/>
                  <w:szCs w:val="24"/>
                  <w:lang w:bidi="ar-EG"/>
                </w:rPr>
                <w:t>drahmedmustafa@zju.edu.cn</w:t>
              </w:r>
            </w:hyperlink>
          </w:p>
        </w:tc>
        <w:tc>
          <w:tcPr>
            <w:tcW w:w="664" w:type="dxa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Email:</w:t>
            </w:r>
          </w:p>
        </w:tc>
        <w:tc>
          <w:tcPr>
            <w:tcW w:w="1124" w:type="dxa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514" w:type="dxa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Fax:</w:t>
            </w:r>
          </w:p>
        </w:tc>
        <w:tc>
          <w:tcPr>
            <w:tcW w:w="2257" w:type="dxa"/>
          </w:tcPr>
          <w:p w:rsidR="0013004C" w:rsidRPr="0013004C" w:rsidRDefault="00F86144" w:rsidP="0063381C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+86 18058700101</w:t>
            </w:r>
          </w:p>
        </w:tc>
        <w:tc>
          <w:tcPr>
            <w:tcW w:w="1160" w:type="dxa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Mobile Phone:</w:t>
            </w:r>
          </w:p>
        </w:tc>
        <w:tc>
          <w:tcPr>
            <w:tcW w:w="2167" w:type="dxa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lang w:val="fr-FR"/>
              </w:rPr>
              <w:t>Contact Information:</w:t>
            </w:r>
          </w:p>
        </w:tc>
        <w:tc>
          <w:tcPr>
            <w:tcW w:w="2484" w:type="dxa"/>
            <w:vMerge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</w:tbl>
    <w:p w:rsidR="0094588F" w:rsidRPr="00310786" w:rsidRDefault="0094588F" w:rsidP="00310786">
      <w:pPr>
        <w:spacing w:after="0"/>
        <w:rPr>
          <w:sz w:val="2"/>
          <w:szCs w:val="2"/>
          <w:lang w:bidi="ar-EG"/>
        </w:rPr>
      </w:pPr>
    </w:p>
    <w:tbl>
      <w:tblPr>
        <w:tblStyle w:val="GridTable4Accent5"/>
        <w:bidiVisual/>
        <w:tblW w:w="13529" w:type="dxa"/>
        <w:tblInd w:w="637" w:type="dxa"/>
        <w:tblLook w:val="04A0" w:firstRow="1" w:lastRow="0" w:firstColumn="1" w:lastColumn="0" w:noHBand="0" w:noVBand="1"/>
      </w:tblPr>
      <w:tblGrid>
        <w:gridCol w:w="2409"/>
        <w:gridCol w:w="4466"/>
        <w:gridCol w:w="4111"/>
        <w:gridCol w:w="2543"/>
      </w:tblGrid>
      <w:tr w:rsidR="00310786" w:rsidRPr="0013004C" w:rsidTr="00AE73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</w:tcPr>
          <w:p w:rsidR="00310786" w:rsidRPr="0013004C" w:rsidRDefault="00310786" w:rsidP="00FE14D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إنجازات العلمية</w:t>
            </w:r>
            <w:r w:rsidR="000103FD"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:</w:t>
            </w:r>
          </w:p>
        </w:tc>
        <w:tc>
          <w:tcPr>
            <w:tcW w:w="4466" w:type="dxa"/>
          </w:tcPr>
          <w:p w:rsidR="00310786" w:rsidRPr="0013004C" w:rsidRDefault="00310786" w:rsidP="00FE14D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4111" w:type="dxa"/>
          </w:tcPr>
          <w:p w:rsidR="00310786" w:rsidRPr="0013004C" w:rsidRDefault="00310786" w:rsidP="00FE14D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543" w:type="dxa"/>
          </w:tcPr>
          <w:p w:rsidR="00310786" w:rsidRPr="0013004C" w:rsidRDefault="00310786" w:rsidP="00310786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Scientific </w:t>
            </w:r>
            <w:r w:rsidR="000103FD"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Achievements: </w:t>
            </w:r>
          </w:p>
        </w:tc>
      </w:tr>
      <w:tr w:rsidR="000103FD" w:rsidRPr="0013004C" w:rsidTr="00AE7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6" w:type="dxa"/>
            <w:gridSpan w:val="3"/>
          </w:tcPr>
          <w:p w:rsidR="000103FD" w:rsidRPr="0013004C" w:rsidRDefault="00A26FFF" w:rsidP="00A26FFF">
            <w:pPr>
              <w:bidi w:val="0"/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A26FFF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http://orcid.org/0000-0002-0574-4848</w:t>
            </w:r>
          </w:p>
        </w:tc>
        <w:tc>
          <w:tcPr>
            <w:tcW w:w="2543" w:type="dxa"/>
          </w:tcPr>
          <w:p w:rsidR="000103FD" w:rsidRPr="0013004C" w:rsidRDefault="000103FD" w:rsidP="00FE14D0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ORCID No. </w:t>
            </w:r>
          </w:p>
        </w:tc>
      </w:tr>
      <w:tr w:rsidR="00310786" w:rsidRPr="0013004C" w:rsidTr="00AE73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:rsidR="00310786" w:rsidRPr="0013004C" w:rsidRDefault="000103FD" w:rsidP="00FE14D0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بحوث المحلية:</w:t>
            </w:r>
          </w:p>
        </w:tc>
        <w:tc>
          <w:tcPr>
            <w:tcW w:w="4466" w:type="dxa"/>
          </w:tcPr>
          <w:p w:rsidR="00310786" w:rsidRPr="0013004C" w:rsidRDefault="0067055F" w:rsidP="00FE14D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1</w:t>
            </w:r>
          </w:p>
        </w:tc>
        <w:tc>
          <w:tcPr>
            <w:tcW w:w="4111" w:type="dxa"/>
          </w:tcPr>
          <w:p w:rsidR="00310786" w:rsidRPr="0013004C" w:rsidRDefault="00310786" w:rsidP="00FE14D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543" w:type="dxa"/>
          </w:tcPr>
          <w:p w:rsidR="00310786" w:rsidRPr="0013004C" w:rsidRDefault="00310786" w:rsidP="00FE14D0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310786" w:rsidRPr="0013004C" w:rsidTr="00AE7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</w:tcPr>
          <w:p w:rsidR="00310786" w:rsidRPr="0013004C" w:rsidRDefault="000103FD" w:rsidP="00FE14D0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بحوث على </w:t>
            </w:r>
            <w:r w:rsidRPr="0013004C">
              <w:rPr>
                <w:rFonts w:ascii="Sakkal Majalla" w:hAnsi="Sakkal Majalla" w:cs="Sakkal Majalla"/>
                <w:sz w:val="24"/>
                <w:szCs w:val="24"/>
              </w:rPr>
              <w:t>Scopus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4466" w:type="dxa"/>
          </w:tcPr>
          <w:p w:rsidR="00310786" w:rsidRPr="0013004C" w:rsidRDefault="0067055F" w:rsidP="00FE14D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11</w:t>
            </w:r>
          </w:p>
        </w:tc>
        <w:tc>
          <w:tcPr>
            <w:tcW w:w="4111" w:type="dxa"/>
          </w:tcPr>
          <w:p w:rsidR="00310786" w:rsidRPr="009E1132" w:rsidRDefault="009E1132" w:rsidP="009E1132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EG"/>
              </w:rPr>
            </w:pPr>
            <w:r w:rsidRPr="009E1132"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  <w:t>57190583932</w:t>
            </w:r>
            <w:bookmarkStart w:id="0" w:name="_GoBack"/>
            <w:bookmarkEnd w:id="0"/>
          </w:p>
        </w:tc>
        <w:tc>
          <w:tcPr>
            <w:tcW w:w="2543" w:type="dxa"/>
          </w:tcPr>
          <w:p w:rsidR="00310786" w:rsidRPr="009E1132" w:rsidRDefault="009E1132" w:rsidP="00FE14D0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9E1132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Scopus Author Identifier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:</w:t>
            </w:r>
          </w:p>
        </w:tc>
      </w:tr>
    </w:tbl>
    <w:p w:rsidR="000103FD" w:rsidRPr="000103FD" w:rsidRDefault="000103FD" w:rsidP="0013004C">
      <w:pPr>
        <w:spacing w:after="0"/>
        <w:rPr>
          <w:sz w:val="2"/>
          <w:szCs w:val="2"/>
        </w:rPr>
      </w:pPr>
    </w:p>
    <w:tbl>
      <w:tblPr>
        <w:tblStyle w:val="GridTable4Accent5"/>
        <w:bidiVisual/>
        <w:tblW w:w="13523" w:type="dxa"/>
        <w:tblInd w:w="640" w:type="dxa"/>
        <w:tblLook w:val="04A0" w:firstRow="1" w:lastRow="0" w:firstColumn="1" w:lastColumn="0" w:noHBand="0" w:noVBand="1"/>
      </w:tblPr>
      <w:tblGrid>
        <w:gridCol w:w="2451"/>
        <w:gridCol w:w="236"/>
        <w:gridCol w:w="4236"/>
        <w:gridCol w:w="6600"/>
      </w:tblGrid>
      <w:tr w:rsidR="000103FD" w:rsidRPr="0013004C" w:rsidTr="00AE73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1" w:type="dxa"/>
          </w:tcPr>
          <w:p w:rsidR="000103FD" w:rsidRPr="0013004C" w:rsidRDefault="000103FD" w:rsidP="000103F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براءات الاختراع:</w:t>
            </w:r>
          </w:p>
        </w:tc>
        <w:tc>
          <w:tcPr>
            <w:tcW w:w="236" w:type="dxa"/>
          </w:tcPr>
          <w:p w:rsidR="000103FD" w:rsidRPr="0013004C" w:rsidRDefault="000103FD" w:rsidP="000103F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4236" w:type="dxa"/>
          </w:tcPr>
          <w:p w:rsidR="000103FD" w:rsidRPr="0013004C" w:rsidRDefault="000103FD" w:rsidP="000103F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6600" w:type="dxa"/>
          </w:tcPr>
          <w:p w:rsidR="000103FD" w:rsidRPr="0013004C" w:rsidRDefault="000103FD" w:rsidP="000103FD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lang w:bidi="ar-EG"/>
              </w:rPr>
              <w:t xml:space="preserve">Patents: </w:t>
            </w:r>
          </w:p>
        </w:tc>
      </w:tr>
      <w:tr w:rsidR="0013004C" w:rsidRPr="0013004C" w:rsidTr="00AE7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3" w:type="dxa"/>
            <w:gridSpan w:val="3"/>
          </w:tcPr>
          <w:p w:rsidR="0013004C" w:rsidRPr="0013004C" w:rsidRDefault="0013004C" w:rsidP="0013004C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</w:rPr>
              <w:t>Submitted patent(s):</w:t>
            </w:r>
            <w:r w:rsidR="001626E0">
              <w:rPr>
                <w:rFonts w:ascii="Sakkal Majalla" w:hAnsi="Sakkal Majalla" w:cs="Sakkal Majalla"/>
                <w:sz w:val="24"/>
                <w:szCs w:val="24"/>
              </w:rPr>
              <w:t>------</w:t>
            </w:r>
          </w:p>
          <w:p w:rsidR="0013004C" w:rsidRPr="0013004C" w:rsidRDefault="0013004C" w:rsidP="0013004C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</w:rPr>
              <w:t>Title of the patent:</w:t>
            </w:r>
            <w:r w:rsidR="001626E0">
              <w:rPr>
                <w:rFonts w:ascii="Sakkal Majalla" w:hAnsi="Sakkal Majalla" w:cs="Sakkal Majalla"/>
                <w:sz w:val="24"/>
                <w:szCs w:val="24"/>
              </w:rPr>
              <w:t>-------</w:t>
            </w:r>
          </w:p>
          <w:p w:rsidR="0013004C" w:rsidRPr="0013004C" w:rsidRDefault="0013004C" w:rsidP="0013004C">
            <w:pPr>
              <w:bidi w:val="0"/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</w:rPr>
              <w:t>No. of the patent:</w:t>
            </w:r>
            <w:r w:rsidR="001626E0">
              <w:rPr>
                <w:rFonts w:ascii="Sakkal Majalla" w:hAnsi="Sakkal Majalla" w:cs="Sakkal Majalla"/>
                <w:sz w:val="24"/>
                <w:szCs w:val="24"/>
              </w:rPr>
              <w:t>-------</w:t>
            </w:r>
          </w:p>
        </w:tc>
        <w:tc>
          <w:tcPr>
            <w:tcW w:w="6600" w:type="dxa"/>
          </w:tcPr>
          <w:p w:rsidR="0013004C" w:rsidRPr="0013004C" w:rsidRDefault="0013004C" w:rsidP="0013004C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Granted Patent(s):</w:t>
            </w:r>
            <w:r w:rsidR="001626E0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-------</w:t>
            </w:r>
          </w:p>
          <w:p w:rsidR="0013004C" w:rsidRPr="0013004C" w:rsidRDefault="0013004C" w:rsidP="0013004C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Title of the patent:</w:t>
            </w:r>
            <w:r w:rsidR="001626E0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---------</w:t>
            </w:r>
          </w:p>
          <w:p w:rsidR="0013004C" w:rsidRPr="0013004C" w:rsidRDefault="0013004C" w:rsidP="0013004C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No. of the patent:</w:t>
            </w:r>
            <w:r w:rsidR="001626E0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----------</w:t>
            </w:r>
          </w:p>
        </w:tc>
      </w:tr>
    </w:tbl>
    <w:p w:rsidR="00310786" w:rsidRPr="0013004C" w:rsidRDefault="00310786" w:rsidP="0013004C">
      <w:pPr>
        <w:spacing w:after="0" w:line="240" w:lineRule="auto"/>
        <w:rPr>
          <w:sz w:val="2"/>
          <w:szCs w:val="2"/>
          <w:lang w:bidi="ar-EG"/>
        </w:rPr>
      </w:pPr>
    </w:p>
    <w:tbl>
      <w:tblPr>
        <w:tblStyle w:val="GridTable4Accent5"/>
        <w:bidiVisual/>
        <w:tblW w:w="13523" w:type="dxa"/>
        <w:tblInd w:w="628" w:type="dxa"/>
        <w:tblLook w:val="04A0" w:firstRow="1" w:lastRow="0" w:firstColumn="1" w:lastColumn="0" w:noHBand="0" w:noVBand="1"/>
      </w:tblPr>
      <w:tblGrid>
        <w:gridCol w:w="2448"/>
        <w:gridCol w:w="4475"/>
        <w:gridCol w:w="2068"/>
        <w:gridCol w:w="1421"/>
        <w:gridCol w:w="3111"/>
      </w:tblGrid>
      <w:tr w:rsidR="0013004C" w:rsidRPr="0013004C" w:rsidTr="004366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3" w:type="dxa"/>
            <w:gridSpan w:val="2"/>
          </w:tcPr>
          <w:p w:rsidR="0013004C" w:rsidRPr="00AE737D" w:rsidRDefault="0013004C" w:rsidP="00AE737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AE737D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lastRenderedPageBreak/>
              <w:t xml:space="preserve">قائمة الرسائل </w:t>
            </w:r>
            <w:r w:rsidRPr="00AE737D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تي</w:t>
            </w:r>
            <w:r w:rsidRPr="00AE737D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 أشرف علي</w:t>
            </w:r>
            <w:r w:rsidRPr="00AE737D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ها:</w:t>
            </w:r>
          </w:p>
        </w:tc>
        <w:tc>
          <w:tcPr>
            <w:tcW w:w="6600" w:type="dxa"/>
            <w:gridSpan w:val="3"/>
          </w:tcPr>
          <w:p w:rsidR="0013004C" w:rsidRPr="0013004C" w:rsidRDefault="0013004C" w:rsidP="00FE14D0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Supervision</w:t>
            </w:r>
            <w:r w:rsidRPr="0013004C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lang w:bidi="ar-EG"/>
              </w:rPr>
              <w:t xml:space="preserve">: </w:t>
            </w:r>
          </w:p>
        </w:tc>
      </w:tr>
      <w:tr w:rsidR="0013004C" w:rsidRPr="0013004C" w:rsidTr="00436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3" w:type="dxa"/>
            <w:gridSpan w:val="2"/>
          </w:tcPr>
          <w:p w:rsidR="0013004C" w:rsidRPr="0013004C" w:rsidRDefault="0013004C" w:rsidP="00FE14D0">
            <w:pPr>
              <w:bidi w:val="0"/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6600" w:type="dxa"/>
            <w:gridSpan w:val="3"/>
          </w:tcPr>
          <w:p w:rsidR="0013004C" w:rsidRPr="0013004C" w:rsidRDefault="0013004C" w:rsidP="00FE14D0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13004C" w:rsidRPr="0013004C" w:rsidTr="00031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</w:tcPr>
          <w:p w:rsidR="0013004C" w:rsidRPr="0013004C" w:rsidRDefault="0013004C" w:rsidP="0013004C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عدد رسائل 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ماجستير</w:t>
            </w:r>
            <w:r w:rsidR="00436688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4475" w:type="dxa"/>
          </w:tcPr>
          <w:p w:rsidR="0013004C" w:rsidRPr="0013004C" w:rsidRDefault="0013004C" w:rsidP="0013004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068" w:type="dxa"/>
            <w:vAlign w:val="center"/>
          </w:tcPr>
          <w:p w:rsidR="0013004C" w:rsidRPr="0013004C" w:rsidRDefault="0013004C" w:rsidP="0013004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 xml:space="preserve">عدد </w:t>
            </w: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EG"/>
              </w:rPr>
              <w:t>رسائل الدكتوراه</w:t>
            </w:r>
            <w:r w:rsidR="00436688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4532" w:type="dxa"/>
            <w:gridSpan w:val="2"/>
            <w:vAlign w:val="center"/>
          </w:tcPr>
          <w:p w:rsidR="0013004C" w:rsidRPr="0013004C" w:rsidRDefault="0013004C" w:rsidP="0013004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13004C" w:rsidRPr="0013004C" w:rsidTr="00031B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</w:tcPr>
          <w:p w:rsidR="0013004C" w:rsidRPr="00436688" w:rsidRDefault="0013004C" w:rsidP="0013004C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436688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مشاريع البحثية (</w:t>
            </w:r>
            <w:r w:rsidRPr="00436688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Projects</w:t>
            </w:r>
            <w:r w:rsidRPr="00436688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):</w:t>
            </w:r>
          </w:p>
        </w:tc>
        <w:tc>
          <w:tcPr>
            <w:tcW w:w="6543" w:type="dxa"/>
            <w:gridSpan w:val="2"/>
          </w:tcPr>
          <w:p w:rsidR="0013004C" w:rsidRPr="0013004C" w:rsidRDefault="0013004C" w:rsidP="0013004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1421" w:type="dxa"/>
            <w:vAlign w:val="center"/>
          </w:tcPr>
          <w:p w:rsidR="0013004C" w:rsidRPr="0013004C" w:rsidRDefault="0013004C" w:rsidP="0013004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الجهة الداعمة:</w:t>
            </w:r>
          </w:p>
        </w:tc>
        <w:tc>
          <w:tcPr>
            <w:tcW w:w="3111" w:type="dxa"/>
            <w:vAlign w:val="center"/>
          </w:tcPr>
          <w:p w:rsidR="0013004C" w:rsidRPr="0013004C" w:rsidRDefault="0013004C" w:rsidP="0013004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</w:tbl>
    <w:p w:rsidR="0094588F" w:rsidRDefault="0094588F" w:rsidP="00F63EFD"/>
    <w:sectPr w:rsidR="0094588F" w:rsidSect="00AE737D">
      <w:headerReference w:type="default" r:id="rId11"/>
      <w:pgSz w:w="16838" w:h="11906" w:orient="landscape" w:code="9"/>
      <w:pgMar w:top="2552" w:right="956" w:bottom="141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5689" w:rsidRDefault="00525689" w:rsidP="00AE737D">
      <w:pPr>
        <w:spacing w:after="0" w:line="240" w:lineRule="auto"/>
      </w:pPr>
      <w:r>
        <w:separator/>
      </w:r>
    </w:p>
  </w:endnote>
  <w:endnote w:type="continuationSeparator" w:id="0">
    <w:p w:rsidR="00525689" w:rsidRDefault="00525689" w:rsidP="00AE7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ヒラギノ角ゴ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5689" w:rsidRDefault="00525689" w:rsidP="00AE737D">
      <w:pPr>
        <w:spacing w:after="0" w:line="240" w:lineRule="auto"/>
      </w:pPr>
      <w:r>
        <w:separator/>
      </w:r>
    </w:p>
  </w:footnote>
  <w:footnote w:type="continuationSeparator" w:id="0">
    <w:p w:rsidR="00525689" w:rsidRDefault="00525689" w:rsidP="00AE73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737D" w:rsidRDefault="00525689">
    <w:pPr>
      <w:pStyle w:val="Header"/>
    </w:pPr>
    <w:r>
      <w:rPr>
        <w:noProof/>
        <w:sz w:val="32"/>
      </w:rPr>
      <w:pict>
        <v:roundrect id="Rectangle: Rounded Corners 1" o:spid="_x0000_s2049" style="position:absolute;left:0;text-align:left;margin-left:-37pt;margin-top:43.7pt;width:769.4pt;height:463.8pt;z-index:251659264;visibility:visible;mso-width-relative:margin;mso-height-relative:margin;v-text-anchor:middle" arcsize="28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" filled="f" strokecolor="#002060" strokeweight="2.25pt">
          <v:stroke joinstyle="miter"/>
        </v:roundrect>
      </w:pict>
    </w:r>
    <w:r w:rsidR="00AE737D">
      <w:rPr>
        <w:rFonts w:hint="cs"/>
        <w:noProof/>
        <w:rtl/>
        <w:lang w:eastAsia="zh-CN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3548745</wp:posOffset>
          </wp:positionH>
          <wp:positionV relativeFrom="paragraph">
            <wp:posOffset>-9525</wp:posOffset>
          </wp:positionV>
          <wp:extent cx="1145714" cy="1118126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5714" cy="11181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0E2CF0"/>
    <w:multiLevelType w:val="hybridMultilevel"/>
    <w:tmpl w:val="1A42C3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9B27A37"/>
    <w:multiLevelType w:val="hybridMultilevel"/>
    <w:tmpl w:val="DB722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1F66C77"/>
    <w:multiLevelType w:val="hybridMultilevel"/>
    <w:tmpl w:val="1A42C3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5733456"/>
    <w:multiLevelType w:val="hybridMultilevel"/>
    <w:tmpl w:val="4EDE1150"/>
    <w:lvl w:ilvl="0" w:tplc="6FF2F1F0">
      <w:start w:val="1"/>
      <w:numFmt w:val="decimal"/>
      <w:lvlText w:val="%1-"/>
      <w:lvlJc w:val="left"/>
      <w:pPr>
        <w:ind w:left="1248" w:hanging="12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UzMTC0MDczNjEzsjBR0lEKTi0uzszPAykwrAUA+YC1KiwAAAA="/>
  </w:docVars>
  <w:rsids>
    <w:rsidRoot w:val="0094588F"/>
    <w:rsid w:val="000103FD"/>
    <w:rsid w:val="00031B6F"/>
    <w:rsid w:val="0013004C"/>
    <w:rsid w:val="001626E0"/>
    <w:rsid w:val="00193392"/>
    <w:rsid w:val="00227344"/>
    <w:rsid w:val="00283439"/>
    <w:rsid w:val="002D51A5"/>
    <w:rsid w:val="002E25BA"/>
    <w:rsid w:val="00310786"/>
    <w:rsid w:val="0034723F"/>
    <w:rsid w:val="003D3067"/>
    <w:rsid w:val="00424154"/>
    <w:rsid w:val="00436688"/>
    <w:rsid w:val="00464DBE"/>
    <w:rsid w:val="00476E5B"/>
    <w:rsid w:val="00525689"/>
    <w:rsid w:val="0063381C"/>
    <w:rsid w:val="0067055F"/>
    <w:rsid w:val="00672B29"/>
    <w:rsid w:val="006F1441"/>
    <w:rsid w:val="008B1556"/>
    <w:rsid w:val="00936F25"/>
    <w:rsid w:val="0094588F"/>
    <w:rsid w:val="009E1132"/>
    <w:rsid w:val="009F5FAA"/>
    <w:rsid w:val="00A26FFF"/>
    <w:rsid w:val="00A66714"/>
    <w:rsid w:val="00A71B74"/>
    <w:rsid w:val="00AC07B4"/>
    <w:rsid w:val="00AE737D"/>
    <w:rsid w:val="00B17396"/>
    <w:rsid w:val="00B47184"/>
    <w:rsid w:val="00C23687"/>
    <w:rsid w:val="00CB1A9B"/>
    <w:rsid w:val="00D31861"/>
    <w:rsid w:val="00F63EFD"/>
    <w:rsid w:val="00F86144"/>
    <w:rsid w:val="00F87E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588F"/>
    <w:pPr>
      <w:bidi/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8F"/>
    <w:pPr>
      <w:ind w:left="720"/>
      <w:contextualSpacing/>
    </w:pPr>
  </w:style>
  <w:style w:type="table" w:styleId="TableGrid">
    <w:name w:val="Table Grid"/>
    <w:basedOn w:val="TableNormal"/>
    <w:uiPriority w:val="39"/>
    <w:rsid w:val="009458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Accent5">
    <w:name w:val="Grid Table 4 Accent 5"/>
    <w:basedOn w:val="TableNormal"/>
    <w:uiPriority w:val="49"/>
    <w:rsid w:val="0094588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E73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37D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AE73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37D"/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E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E85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86144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588F"/>
    <w:pPr>
      <w:bidi/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8F"/>
    <w:pPr>
      <w:ind w:left="720"/>
      <w:contextualSpacing/>
    </w:pPr>
  </w:style>
  <w:style w:type="table" w:styleId="TableGrid">
    <w:name w:val="Table Grid"/>
    <w:basedOn w:val="TableNormal"/>
    <w:uiPriority w:val="39"/>
    <w:rsid w:val="009458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Accent5">
    <w:name w:val="Grid Table 4 Accent 5"/>
    <w:basedOn w:val="TableNormal"/>
    <w:uiPriority w:val="49"/>
    <w:rsid w:val="0094588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E73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37D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AE73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37D"/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drahmedmustafa@zj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hmed050@zju.edu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237</Words>
  <Characters>1483</Characters>
  <Application>Microsoft Office Word</Application>
  <DocSecurity>0</DocSecurity>
  <Lines>11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 Saeed</dc:creator>
  <cp:lastModifiedBy>86180</cp:lastModifiedBy>
  <cp:revision>3</cp:revision>
  <cp:lastPrinted>2019-08-19T08:00:00Z</cp:lastPrinted>
  <dcterms:created xsi:type="dcterms:W3CDTF">2020-06-01T21:45:00Z</dcterms:created>
  <dcterms:modified xsi:type="dcterms:W3CDTF">2020-06-03T08:29:00Z</dcterms:modified>
</cp:coreProperties>
</file>